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EFD13" w14:textId="77777777" w:rsidR="007E3016" w:rsidRPr="00C44A3C" w:rsidRDefault="007E30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bookmarkStart w:id="0" w:name="_GoBack"/>
      <w:bookmarkEnd w:id="0"/>
    </w:p>
    <w:p w14:paraId="383EFD14" w14:textId="77777777" w:rsidR="007E3016" w:rsidRPr="00C44A3C" w:rsidRDefault="007E30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83EFD15" w14:textId="091582C1" w:rsidR="007E3016" w:rsidRPr="00DD6FA0" w:rsidRDefault="00DD6F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r>
        <w:rPr>
          <w:rFonts w:eastAsia="Arial"/>
          <w:lang w:val="en-GB"/>
        </w:rPr>
        <w:t>[DATE]</w:t>
      </w:r>
    </w:p>
    <w:p w14:paraId="383EFD16" w14:textId="77777777" w:rsidR="007E3016" w:rsidRPr="00C44A3C" w:rsidRDefault="007E30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83EFD17" w14:textId="77777777" w:rsidR="007E3016" w:rsidRPr="00C44A3C" w:rsidRDefault="007E30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83EFD18" w14:textId="77777777" w:rsidR="007E3016" w:rsidRPr="00C44A3C" w:rsidRDefault="00C041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44A3C">
        <w:rPr>
          <w:rFonts w:eastAsia="Arial"/>
          <w:lang w:val="en-US" w:eastAsia="en-US" w:bidi="en-US"/>
        </w:rPr>
        <w:t>Contact Name</w:t>
      </w:r>
    </w:p>
    <w:p w14:paraId="383EFD19" w14:textId="77777777" w:rsidR="007E3016" w:rsidRPr="00C44A3C" w:rsidRDefault="00C041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44A3C">
        <w:rPr>
          <w:rFonts w:eastAsia="Arial"/>
          <w:lang w:val="en-US" w:eastAsia="en-US" w:bidi="en-US"/>
        </w:rPr>
        <w:t>Address</w:t>
      </w:r>
    </w:p>
    <w:p w14:paraId="383EFD1A" w14:textId="77777777" w:rsidR="007E3016" w:rsidRPr="00C44A3C" w:rsidRDefault="00C041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44A3C">
        <w:rPr>
          <w:rFonts w:eastAsia="Arial"/>
          <w:lang w:val="en-US" w:eastAsia="en-US" w:bidi="en-US"/>
        </w:rPr>
        <w:t>Address2</w:t>
      </w:r>
      <w:r w:rsidRPr="00C44A3C">
        <w:rPr>
          <w:rFonts w:eastAsia="Arial"/>
          <w:lang w:val="en-US" w:eastAsia="en-US" w:bidi="en-US"/>
        </w:rPr>
        <w:tab/>
      </w:r>
    </w:p>
    <w:p w14:paraId="383EFD1B" w14:textId="77777777" w:rsidR="007E3016" w:rsidRPr="00C44A3C" w:rsidRDefault="00C041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44A3C">
        <w:rPr>
          <w:rFonts w:eastAsia="Arial"/>
          <w:lang w:val="en-US" w:eastAsia="en-US" w:bidi="en-US"/>
        </w:rPr>
        <w:t>City, State/Province</w:t>
      </w:r>
    </w:p>
    <w:p w14:paraId="383EFD1C" w14:textId="77777777" w:rsidR="007E3016" w:rsidRPr="00C44A3C" w:rsidRDefault="00C041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44A3C">
        <w:rPr>
          <w:rFonts w:eastAsia="Arial"/>
          <w:lang w:val="en-US" w:eastAsia="en-US" w:bidi="en-US"/>
        </w:rPr>
        <w:t>Zip/Postal Code</w:t>
      </w:r>
    </w:p>
    <w:p w14:paraId="383EFD1D" w14:textId="77777777" w:rsidR="007E3016" w:rsidRPr="00C44A3C" w:rsidRDefault="007E30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US" w:eastAsia="en-US" w:bidi="en-US"/>
        </w:rPr>
      </w:pPr>
    </w:p>
    <w:p w14:paraId="383EFD1E" w14:textId="77777777" w:rsidR="007E3016" w:rsidRPr="00C44A3C" w:rsidRDefault="007E30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US" w:eastAsia="en-US" w:bidi="en-US"/>
        </w:rPr>
      </w:pPr>
    </w:p>
    <w:p w14:paraId="383EFD1F" w14:textId="77777777" w:rsidR="007E3016" w:rsidRPr="00C44A3C" w:rsidRDefault="007E30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US" w:eastAsia="en-US" w:bidi="en-US"/>
        </w:rPr>
      </w:pPr>
    </w:p>
    <w:p w14:paraId="383EFD20" w14:textId="377A976E" w:rsidR="007E3016" w:rsidRPr="004C3EFD" w:rsidRDefault="00DD6F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4C3EFD">
        <w:rPr>
          <w:rFonts w:ascii="Times New Roman" w:eastAsia="Arial" w:hAnsi="Times New Roman" w:cs="Times New Roman"/>
          <w:b/>
          <w:color w:val="000000"/>
          <w:sz w:val="24"/>
          <w:szCs w:val="24"/>
          <w:lang w:val="en-US" w:eastAsia="en-US" w:bidi="en-US"/>
        </w:rPr>
        <w:t>RE</w:t>
      </w:r>
      <w:r w:rsidR="00C0419F" w:rsidRPr="004C3EFD">
        <w:rPr>
          <w:rFonts w:ascii="Times New Roman" w:eastAsia="Arial" w:hAnsi="Times New Roman" w:cs="Times New Roman"/>
          <w:b/>
          <w:color w:val="000000"/>
          <w:sz w:val="24"/>
          <w:szCs w:val="24"/>
          <w:lang w:val="en-US" w:eastAsia="en-US" w:bidi="en-US"/>
        </w:rPr>
        <w:t xml:space="preserve">: </w:t>
      </w:r>
      <w:r w:rsidR="00C0419F" w:rsidRPr="004C3EFD">
        <w:rPr>
          <w:rFonts w:ascii="Times New Roman" w:eastAsia="Arial" w:hAnsi="Times New Roman" w:cs="Times New Roman"/>
          <w:b/>
          <w:noProof/>
          <w:sz w:val="24"/>
          <w:szCs w:val="24"/>
          <w:lang w:val="en-US" w:eastAsia="en-US" w:bidi="en-US"/>
        </w:rPr>
        <w:t>NOTICE OF DISPATCH</w:t>
      </w:r>
    </w:p>
    <w:p w14:paraId="383EFD21" w14:textId="77777777" w:rsidR="007E3016" w:rsidRPr="00C46FC4" w:rsidRDefault="007E30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p>
    <w:p w14:paraId="383EFD22" w14:textId="77777777" w:rsidR="007E3016" w:rsidRPr="00C46FC4" w:rsidRDefault="007E30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p>
    <w:p w14:paraId="383EFD23" w14:textId="77777777" w:rsidR="007E3016" w:rsidRPr="00C46FC4" w:rsidRDefault="00C041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r w:rsidRPr="00C46FC4">
        <w:rPr>
          <w:rFonts w:eastAsia="Arial"/>
          <w:noProof/>
          <w:color w:val="000000"/>
          <w:lang w:val="en-US" w:eastAsia="en-US" w:bidi="en-US"/>
        </w:rPr>
        <w:t>Dear [CONTACT NAME],</w:t>
      </w:r>
    </w:p>
    <w:p w14:paraId="383EFD24" w14:textId="77777777" w:rsidR="007E3016" w:rsidRPr="00C46FC4" w:rsidRDefault="007E301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383EFD25" w14:textId="3BCC5C4B" w:rsidR="007E3016" w:rsidRPr="00D11C64" w:rsidRDefault="00C46FC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4060F2">
        <w:rPr>
          <w:rFonts w:ascii="Times New Roman" w:eastAsia="Arial" w:hAnsi="Times New Roman" w:cs="Times New Roman"/>
          <w:noProof/>
          <w:sz w:val="24"/>
          <w:szCs w:val="24"/>
          <w:lang w:val="en-US" w:eastAsia="en-US" w:bidi="en-US"/>
        </w:rPr>
        <w:t>T</w:t>
      </w:r>
      <w:r w:rsidR="00C0419F" w:rsidRPr="004060F2">
        <w:rPr>
          <w:rFonts w:ascii="Times New Roman" w:eastAsia="Arial" w:hAnsi="Times New Roman" w:cs="Times New Roman"/>
          <w:noProof/>
          <w:sz w:val="24"/>
          <w:szCs w:val="24"/>
          <w:lang w:val="en-US" w:eastAsia="en-US" w:bidi="en-US"/>
        </w:rPr>
        <w:t>he goods ordered</w:t>
      </w:r>
      <w:r w:rsidR="004060F2">
        <w:rPr>
          <w:rFonts w:ascii="Times New Roman" w:eastAsia="Arial" w:hAnsi="Times New Roman" w:cs="Times New Roman"/>
          <w:noProof/>
          <w:sz w:val="24"/>
          <w:szCs w:val="24"/>
          <w:lang w:val="en-US" w:eastAsia="en-US" w:bidi="en-US"/>
        </w:rPr>
        <w:t xml:space="preserve"> [ORDER NUMBER]</w:t>
      </w:r>
      <w:r w:rsidR="00C0419F" w:rsidRPr="004060F2">
        <w:rPr>
          <w:rFonts w:ascii="Times New Roman" w:eastAsia="Arial" w:hAnsi="Times New Roman" w:cs="Times New Roman"/>
          <w:noProof/>
          <w:sz w:val="24"/>
          <w:szCs w:val="24"/>
          <w:lang w:val="en-US" w:eastAsia="en-US" w:bidi="en-US"/>
        </w:rPr>
        <w:t xml:space="preserve"> by you on our contract</w:t>
      </w:r>
      <w:r w:rsidR="004060F2">
        <w:rPr>
          <w:rFonts w:ascii="Times New Roman" w:eastAsia="Arial" w:hAnsi="Times New Roman" w:cs="Times New Roman"/>
          <w:noProof/>
          <w:sz w:val="24"/>
          <w:szCs w:val="24"/>
          <w:lang w:val="en-US" w:eastAsia="en-US" w:bidi="en-US"/>
        </w:rPr>
        <w:t xml:space="preserve"> [CONTRACT NUMBER]</w:t>
      </w:r>
      <w:r w:rsidR="00C0419F" w:rsidRPr="004060F2">
        <w:rPr>
          <w:rFonts w:ascii="Times New Roman" w:eastAsia="Arial" w:hAnsi="Times New Roman" w:cs="Times New Roman"/>
          <w:noProof/>
          <w:sz w:val="24"/>
          <w:szCs w:val="24"/>
          <w:lang w:val="en-US" w:eastAsia="en-US" w:bidi="en-US"/>
        </w:rPr>
        <w:t xml:space="preserve">, dated [DATE], will be </w:t>
      </w:r>
      <w:r w:rsidR="004060F2">
        <w:rPr>
          <w:rFonts w:ascii="Times New Roman" w:eastAsia="Arial" w:hAnsi="Times New Roman" w:cs="Times New Roman"/>
          <w:noProof/>
          <w:sz w:val="24"/>
          <w:szCs w:val="24"/>
          <w:lang w:val="en-US" w:eastAsia="en-US" w:bidi="en-US"/>
        </w:rPr>
        <w:t>dispatched</w:t>
      </w:r>
      <w:r w:rsidR="00C0419F" w:rsidRPr="004060F2">
        <w:rPr>
          <w:rFonts w:ascii="Times New Roman" w:eastAsia="Arial" w:hAnsi="Times New Roman" w:cs="Times New Roman"/>
          <w:noProof/>
          <w:sz w:val="24"/>
          <w:szCs w:val="24"/>
          <w:lang w:val="en-US" w:eastAsia="en-US" w:bidi="en-US"/>
        </w:rPr>
        <w:t xml:space="preserve"> to you</w:t>
      </w:r>
      <w:r w:rsidR="00D11C64" w:rsidRPr="00D11C64">
        <w:rPr>
          <w:rFonts w:ascii="Times New Roman" w:eastAsia="Arial" w:hAnsi="Times New Roman" w:cs="Times New Roman"/>
          <w:noProof/>
          <w:sz w:val="24"/>
          <w:szCs w:val="24"/>
          <w:lang w:val="en-US" w:eastAsia="en-US" w:bidi="en-US"/>
        </w:rPr>
        <w:t xml:space="preserve"> </w:t>
      </w:r>
      <w:r w:rsidR="00D11C64">
        <w:rPr>
          <w:rFonts w:ascii="Times New Roman" w:eastAsia="Arial" w:hAnsi="Times New Roman" w:cs="Times New Roman"/>
          <w:noProof/>
          <w:sz w:val="24"/>
          <w:szCs w:val="24"/>
          <w:lang w:val="en-US" w:eastAsia="en-US" w:bidi="en-US"/>
        </w:rPr>
        <w:t>on [DATE]</w:t>
      </w:r>
      <w:r w:rsidR="00C0419F" w:rsidRPr="00D11C64">
        <w:rPr>
          <w:rFonts w:ascii="Times New Roman" w:eastAsia="Arial" w:hAnsi="Times New Roman" w:cs="Times New Roman"/>
          <w:noProof/>
          <w:sz w:val="24"/>
          <w:szCs w:val="24"/>
          <w:lang w:val="en-US" w:eastAsia="en-US" w:bidi="en-US"/>
        </w:rPr>
        <w:t xml:space="preserve"> </w:t>
      </w:r>
      <w:r w:rsidR="004060F2">
        <w:rPr>
          <w:rFonts w:ascii="Times New Roman" w:eastAsia="Arial" w:hAnsi="Times New Roman" w:cs="Times New Roman"/>
          <w:noProof/>
          <w:sz w:val="24"/>
          <w:szCs w:val="24"/>
          <w:lang w:val="en-US" w:eastAsia="en-US" w:bidi="en-US"/>
        </w:rPr>
        <w:t>with</w:t>
      </w:r>
      <w:r w:rsidR="00C0419F" w:rsidRPr="00D11C64">
        <w:rPr>
          <w:rFonts w:ascii="Times New Roman" w:eastAsia="Arial" w:hAnsi="Times New Roman" w:cs="Times New Roman"/>
          <w:noProof/>
          <w:sz w:val="24"/>
          <w:szCs w:val="24"/>
          <w:lang w:val="en-US" w:eastAsia="en-US" w:bidi="en-US"/>
        </w:rPr>
        <w:t xml:space="preserve"> [CARRIER NAME] and should arrive at your place of business on or about [DATE].</w:t>
      </w:r>
    </w:p>
    <w:p w14:paraId="383EFD26" w14:textId="77777777" w:rsidR="007E3016" w:rsidRPr="00D11C64" w:rsidRDefault="007E30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83EFD27" w14:textId="77777777" w:rsidR="007E3016" w:rsidRPr="00C44A3C" w:rsidRDefault="00C041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11C64">
        <w:rPr>
          <w:rFonts w:eastAsia="Arial"/>
          <w:noProof/>
          <w:lang w:val="en-US" w:eastAsia="en-US" w:bidi="en-US"/>
        </w:rPr>
        <w:t>We thank you for your business.</w:t>
      </w:r>
    </w:p>
    <w:p w14:paraId="383EFD28" w14:textId="77777777" w:rsidR="007E3016" w:rsidRPr="00C44A3C" w:rsidRDefault="007E30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83EFD29" w14:textId="77777777" w:rsidR="007E3016" w:rsidRPr="00C44A3C" w:rsidRDefault="007E30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83EFD2A" w14:textId="73BA3122" w:rsidR="007E3016" w:rsidRPr="00C44A3C" w:rsidRDefault="00C44A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Kind Regards</w:t>
      </w:r>
      <w:r w:rsidR="00C0419F" w:rsidRPr="00C44A3C">
        <w:rPr>
          <w:rFonts w:eastAsia="Arial"/>
          <w:lang w:val="en-US" w:eastAsia="en-US" w:bidi="en-US"/>
        </w:rPr>
        <w:t>,</w:t>
      </w:r>
    </w:p>
    <w:p w14:paraId="383EFD2B" w14:textId="77777777" w:rsidR="007E3016" w:rsidRPr="00C44A3C" w:rsidRDefault="007E30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83EFD2C" w14:textId="77777777" w:rsidR="007E3016" w:rsidRPr="00C44A3C" w:rsidRDefault="007E30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83EFD2D" w14:textId="77777777" w:rsidR="007E3016" w:rsidRPr="00C44A3C" w:rsidRDefault="007E30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83EFD2E" w14:textId="77777777" w:rsidR="007E3016" w:rsidRPr="00C44A3C" w:rsidRDefault="007E30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83EFD2F" w14:textId="77777777" w:rsidR="007E3016" w:rsidRPr="00C44A3C" w:rsidRDefault="00C041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44A3C">
        <w:rPr>
          <w:rFonts w:eastAsia="Arial"/>
          <w:lang w:val="en-US" w:eastAsia="en-US" w:bidi="en-US"/>
        </w:rPr>
        <w:t>[YOUR NAME]</w:t>
      </w:r>
    </w:p>
    <w:p w14:paraId="383EFD30" w14:textId="77777777" w:rsidR="007E3016" w:rsidRPr="00C44A3C" w:rsidRDefault="00C041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C44A3C">
        <w:rPr>
          <w:rFonts w:eastAsia="Arial"/>
          <w:color w:val="000000"/>
          <w:lang w:val="en-US" w:eastAsia="en-US" w:bidi="en-US"/>
        </w:rPr>
        <w:t>[YOUR TITLE]</w:t>
      </w:r>
    </w:p>
    <w:p w14:paraId="383EFD31" w14:textId="77777777" w:rsidR="007E3016" w:rsidRPr="00C44A3C" w:rsidRDefault="00C041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C44A3C">
        <w:rPr>
          <w:rFonts w:eastAsia="Arial"/>
          <w:color w:val="000000"/>
          <w:lang w:val="en-US" w:eastAsia="en-US" w:bidi="en-US"/>
        </w:rPr>
        <w:t>[YOUR PHONE NUMBER]</w:t>
      </w:r>
    </w:p>
    <w:p w14:paraId="383EFD32" w14:textId="77777777" w:rsidR="007E3016" w:rsidRPr="00C44A3C" w:rsidRDefault="00C041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C44A3C">
        <w:rPr>
          <w:rFonts w:eastAsia="Arial"/>
          <w:color w:val="000000"/>
          <w:lang w:val="en-US" w:eastAsia="en-US" w:bidi="en-US"/>
        </w:rPr>
        <w:t xml:space="preserve">[YOUREMAIL@YOURCOMPANY.COM] </w:t>
      </w:r>
    </w:p>
    <w:p w14:paraId="383EFD33" w14:textId="77777777" w:rsidR="007E3016" w:rsidRPr="00C44A3C" w:rsidRDefault="007E30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83EFD34" w14:textId="77777777" w:rsidR="007E3016" w:rsidRDefault="007E30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83EFD35" w14:textId="77777777" w:rsidR="007E3016" w:rsidRDefault="007E301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sectPr w:rsidR="007E3016">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AE2111" w14:textId="77777777" w:rsidR="006F66F2" w:rsidRDefault="006F66F2">
      <w:r>
        <w:separator/>
      </w:r>
    </w:p>
  </w:endnote>
  <w:endnote w:type="continuationSeparator" w:id="0">
    <w:p w14:paraId="69942804" w14:textId="77777777" w:rsidR="006F66F2" w:rsidRDefault="006F66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3EFD37" w14:textId="77777777" w:rsidR="007E3016" w:rsidRDefault="00C0419F">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383EFD38" w14:textId="77777777" w:rsidR="007E3016" w:rsidRDefault="00C0419F">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383EFD39" w14:textId="77777777" w:rsidR="007E3016" w:rsidRDefault="00C0419F">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383EFD3A" w14:textId="77777777" w:rsidR="007E3016" w:rsidRDefault="00C647E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C0419F">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A44EDE" w14:textId="77777777" w:rsidR="006F66F2" w:rsidRDefault="006F66F2">
      <w:r>
        <w:separator/>
      </w:r>
    </w:p>
  </w:footnote>
  <w:footnote w:type="continuationSeparator" w:id="0">
    <w:p w14:paraId="71C3F56B" w14:textId="77777777" w:rsidR="006F66F2" w:rsidRDefault="006F66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3EFD36" w14:textId="77777777" w:rsidR="007E3016" w:rsidRDefault="007E3016">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IzMDEyNjOxNDczNTRW0lEKTi0uzszPAykwqgUAK26EhywAAAA="/>
    <w:docVar w:name="Description" w:val="Use this template if you need to send a client a notice of dispatch of goods. You may also find other merchandise related document templates that may be helpful to you and your business here https://www.templateguru.co.za/documents/selling-merchandise/ and other operations and logistics templates here https://www.templateguru.co.za/templates/operations-logistics/"/>
    <w:docVar w:name="Excerpt" w:val="The goods ordered [ORDER NUMBER] by you on our contract [CONTRACT NUMBER],_x000a_dated [DATE], will be dispatched to you on [DATE] with [CARRIER NAME] and should arrive_x000a_at your place of business on or about [DATE]."/>
    <w:docVar w:name="Tags" w:val="equipment, logistics, business documents, entrepreneurship, entrepreneur, lease, transfer, operations, notification, partnership, pledge, commercial, cancellation, discount, delayed, demand, return, goods, back order, cancellation, suspend, positive, information, request, merchandise, new supplier, return, purchase order, refusal to accept, dispatch,  notice of dispatch template, notice of dispatch example"/>
  </w:docVars>
  <w:rsids>
    <w:rsidRoot w:val="007E3016"/>
    <w:rsid w:val="00067ACA"/>
    <w:rsid w:val="000C3068"/>
    <w:rsid w:val="004060F2"/>
    <w:rsid w:val="004C3C6F"/>
    <w:rsid w:val="004C3EFD"/>
    <w:rsid w:val="006F66F2"/>
    <w:rsid w:val="007E3016"/>
    <w:rsid w:val="00C0419F"/>
    <w:rsid w:val="00C44A3C"/>
    <w:rsid w:val="00C46FC4"/>
    <w:rsid w:val="00C647EA"/>
    <w:rsid w:val="00D11C64"/>
    <w:rsid w:val="00D9400E"/>
    <w:rsid w:val="00DD6FA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3EFD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68</Words>
  <Characters>378</Characters>
  <Application>Microsoft Office Word</Application>
  <DocSecurity>0</DocSecurity>
  <Lines>3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0-02T09:14:00Z</dcterms:created>
  <dcterms:modified xsi:type="dcterms:W3CDTF">2019-10-21T19:15:00Z</dcterms:modified>
  <cp:category/>
</cp:coreProperties>
</file>